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A4F7AC" w14:textId="77777777" w:rsidR="00982392" w:rsidRPr="00982392" w:rsidRDefault="00982392" w:rsidP="00982392">
      <w:pPr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982392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Лабораторная работа 9</w:t>
      </w:r>
    </w:p>
    <w:p w14:paraId="67BE3A47" w14:textId="77777777" w:rsidR="00982392" w:rsidRPr="00982392" w:rsidRDefault="00982392" w:rsidP="00982392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12DB6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1</w:t>
      </w:r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. Распечатайте текущую дату и время в </w:t>
      </w:r>
      <w:proofErr w:type="spellStart"/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>Python</w:t>
      </w:r>
      <w:proofErr w:type="spellEnd"/>
    </w:p>
    <w:p w14:paraId="07CEA9DC" w14:textId="27E950B9" w:rsidR="00982392" w:rsidRPr="00982392" w:rsidRDefault="00982392" w:rsidP="00982392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12DB6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2</w:t>
      </w:r>
      <w:r w:rsidR="00612DB6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612DB6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>Преобразуйте</w:t>
      </w:r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612DB6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>строку</w:t>
      </w:r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в объект </w:t>
      </w:r>
      <w:proofErr w:type="spellStart"/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>datetime</w:t>
      </w:r>
      <w:proofErr w:type="spellEnd"/>
    </w:p>
    <w:p w14:paraId="1E571E43" w14:textId="77777777" w:rsidR="00982392" w:rsidRPr="00982392" w:rsidRDefault="00982392" w:rsidP="00982392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Например, вы получили следующую дату в строковом формате. Пожалуйста, преобразуйте его в объект </w:t>
      </w:r>
      <w:proofErr w:type="spellStart"/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>Python</w:t>
      </w:r>
      <w:proofErr w:type="spellEnd"/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proofErr w:type="spellStart"/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>datetime</w:t>
      </w:r>
      <w:proofErr w:type="spellEnd"/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</w:p>
    <w:p w14:paraId="0F30B2CE" w14:textId="77777777" w:rsidR="00982392" w:rsidRPr="00982392" w:rsidRDefault="00982392" w:rsidP="00982392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75F93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6417FFB7" wp14:editId="07B9F430">
            <wp:extent cx="5940425" cy="1793875"/>
            <wp:effectExtent l="0" t="0" r="317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9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840BB" w14:textId="408EBA9D" w:rsidR="00982392" w:rsidRPr="00982392" w:rsidRDefault="00982392" w:rsidP="00982392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12DB6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3</w:t>
      </w:r>
      <w:r w:rsidR="00612DB6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612DB6">
        <w:rPr>
          <w:rFonts w:ascii="Times New Roman" w:eastAsia="Times New Roman" w:hAnsi="Times New Roman" w:cs="Times New Roman"/>
          <w:sz w:val="26"/>
          <w:szCs w:val="26"/>
          <w:lang w:eastAsia="ru-RU"/>
        </w:rPr>
        <w:t>В</w:t>
      </w:r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ычтите неделю (7 дней) из заданной даты в </w:t>
      </w:r>
      <w:proofErr w:type="spellStart"/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>Python</w:t>
      </w:r>
      <w:proofErr w:type="spellEnd"/>
    </w:p>
    <w:p w14:paraId="20E8331B" w14:textId="77777777" w:rsidR="00982392" w:rsidRPr="00982392" w:rsidRDefault="00982392" w:rsidP="00982392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82392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Дано:</w:t>
      </w:r>
    </w:p>
    <w:p w14:paraId="06FD5F3D" w14:textId="77777777" w:rsidR="00982392" w:rsidRPr="00982392" w:rsidRDefault="00982392" w:rsidP="00982392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drawing>
          <wp:inline distT="0" distB="0" distL="0" distR="0" wp14:anchorId="03D98DB6" wp14:editId="4C1E4267">
            <wp:extent cx="5940425" cy="1526540"/>
            <wp:effectExtent l="0" t="0" r="317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2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B6520" w14:textId="5056A47E" w:rsidR="00982392" w:rsidRPr="00982392" w:rsidRDefault="00982392" w:rsidP="00982392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12DB6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</w:t>
      </w:r>
      <w:r w:rsidR="00612DB6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.</w:t>
      </w:r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612DB6">
        <w:rPr>
          <w:rFonts w:ascii="Times New Roman" w:eastAsia="Times New Roman" w:hAnsi="Times New Roman" w:cs="Times New Roman"/>
          <w:sz w:val="26"/>
          <w:szCs w:val="26"/>
          <w:lang w:eastAsia="ru-RU"/>
        </w:rPr>
        <w:t>Напечатайте</w:t>
      </w:r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612DB6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дату </w:t>
      </w:r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>в</w:t>
      </w:r>
      <w:r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 xml:space="preserve"> </w:t>
      </w:r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>следующем формате</w:t>
      </w:r>
    </w:p>
    <w:p w14:paraId="1EA35EC9" w14:textId="77777777" w:rsidR="00982392" w:rsidRPr="00982392" w:rsidRDefault="00982392" w:rsidP="00982392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drawing>
          <wp:inline distT="0" distB="0" distL="0" distR="0" wp14:anchorId="3FE6479A" wp14:editId="0055C527">
            <wp:extent cx="5940425" cy="2458720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5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7F68B" w14:textId="165F1F7B" w:rsidR="00982392" w:rsidRPr="00982392" w:rsidRDefault="00982392" w:rsidP="00982392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12DB6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lastRenderedPageBreak/>
        <w:t>Упражнение 5</w:t>
      </w:r>
      <w:r w:rsidR="00612DB6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Найдите день недели заданной даты</w:t>
      </w:r>
    </w:p>
    <w:p w14:paraId="213A352C" w14:textId="77777777" w:rsidR="00982392" w:rsidRPr="00982392" w:rsidRDefault="00982392" w:rsidP="00982392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drawing>
          <wp:inline distT="0" distB="0" distL="0" distR="0" wp14:anchorId="7579135A" wp14:editId="40E847A7">
            <wp:extent cx="5940425" cy="1769745"/>
            <wp:effectExtent l="0" t="0" r="3175" b="190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6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6AA6E" w14:textId="77777777" w:rsidR="00982392" w:rsidRPr="00982392" w:rsidRDefault="00982392" w:rsidP="00982392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12DB6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6</w:t>
      </w:r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>. Добавьте неделю (7 дней) и 12 часов к заданной дате. </w:t>
      </w:r>
    </w:p>
    <w:p w14:paraId="6D9528CE" w14:textId="77777777" w:rsidR="00982392" w:rsidRPr="00982392" w:rsidRDefault="00982392" w:rsidP="00982392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drawing>
          <wp:inline distT="0" distB="0" distL="0" distR="0" wp14:anchorId="2A119F5F" wp14:editId="011BC0DA">
            <wp:extent cx="5940425" cy="1974850"/>
            <wp:effectExtent l="0" t="0" r="3175" b="635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7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B67CA" w14:textId="01709704" w:rsidR="00982392" w:rsidRPr="00982392" w:rsidRDefault="00982392" w:rsidP="00982392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12DB6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7</w:t>
      </w:r>
      <w:r w:rsidR="00612DB6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Распечатайте текущее время в миллисекундах</w:t>
      </w:r>
    </w:p>
    <w:p w14:paraId="7DD97B15" w14:textId="538D575B" w:rsidR="00982392" w:rsidRPr="00982392" w:rsidRDefault="00982392" w:rsidP="00982392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12DB6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8</w:t>
      </w:r>
      <w:r w:rsidR="00612DB6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>Преобразуйте</w:t>
      </w:r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следую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щую дату и время </w:t>
      </w:r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>в строку</w:t>
      </w:r>
    </w:p>
    <w:p w14:paraId="1B53D881" w14:textId="77777777" w:rsidR="00982392" w:rsidRPr="00982392" w:rsidRDefault="00982392" w:rsidP="00982392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drawing>
          <wp:inline distT="0" distB="0" distL="0" distR="0" wp14:anchorId="20C22DA9" wp14:editId="545E644B">
            <wp:extent cx="5940425" cy="1816735"/>
            <wp:effectExtent l="0" t="0" r="317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1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59AB6" w14:textId="6FF865D1" w:rsidR="00982392" w:rsidRPr="00982392" w:rsidRDefault="00982392" w:rsidP="00982392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12DB6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9</w:t>
      </w:r>
      <w:r w:rsidR="00612DB6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612DB6">
        <w:rPr>
          <w:rFonts w:ascii="Times New Roman" w:eastAsia="Times New Roman" w:hAnsi="Times New Roman" w:cs="Times New Roman"/>
          <w:sz w:val="26"/>
          <w:szCs w:val="26"/>
          <w:lang w:eastAsia="ru-RU"/>
        </w:rPr>
        <w:t>В</w:t>
      </w:r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>ычислите дату через 4 месяца от текущей даты.</w:t>
      </w:r>
    </w:p>
    <w:p w14:paraId="3E2D2DC1" w14:textId="77777777" w:rsidR="00982392" w:rsidRPr="00982392" w:rsidRDefault="00982392" w:rsidP="00982392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drawing>
          <wp:inline distT="0" distB="0" distL="0" distR="0" wp14:anchorId="443A638E" wp14:editId="0F0A19B4">
            <wp:extent cx="5940425" cy="974725"/>
            <wp:effectExtent l="0" t="0" r="3175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7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125D8" w14:textId="77777777" w:rsidR="00982392" w:rsidRPr="00982392" w:rsidRDefault="00982392" w:rsidP="00982392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82392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Ожидаемый результат: </w:t>
      </w:r>
    </w:p>
    <w:p w14:paraId="6C55BC69" w14:textId="77777777" w:rsidR="00982392" w:rsidRPr="00982392" w:rsidRDefault="00982392" w:rsidP="00982392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drawing>
          <wp:inline distT="0" distB="0" distL="0" distR="0" wp14:anchorId="1188BD13" wp14:editId="45CA3B99">
            <wp:extent cx="5940425" cy="505460"/>
            <wp:effectExtent l="0" t="0" r="3175" b="889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0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A0C65" w14:textId="77777777" w:rsidR="00982392" w:rsidRPr="00982392" w:rsidRDefault="00982392" w:rsidP="00982392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12DB6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lastRenderedPageBreak/>
        <w:t>Упражнение 10</w:t>
      </w:r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. Подсчитайте количество дней </w:t>
      </w:r>
      <w:bookmarkStart w:id="0" w:name="_GoBack"/>
      <w:bookmarkEnd w:id="0"/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>между двумя заданными датами.</w:t>
      </w:r>
    </w:p>
    <w:p w14:paraId="582A4918" w14:textId="77777777" w:rsidR="00982392" w:rsidRPr="00982392" w:rsidRDefault="00982392" w:rsidP="00982392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75F93">
        <w:rPr>
          <w:rFonts w:ascii="Times New Roman" w:eastAsia="Times New Roman" w:hAnsi="Times New Roman" w:cs="Times New Roman"/>
          <w:noProof/>
          <w:sz w:val="26"/>
          <w:szCs w:val="26"/>
          <w:lang w:val="en-US" w:eastAsia="ru-RU"/>
        </w:rPr>
        <w:drawing>
          <wp:inline distT="0" distB="0" distL="0" distR="0" wp14:anchorId="7A5D312C" wp14:editId="643467F5">
            <wp:extent cx="5940425" cy="2480945"/>
            <wp:effectExtent l="0" t="0" r="317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8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305B8" w14:textId="77777777" w:rsidR="00982392" w:rsidRPr="00982392" w:rsidRDefault="00982392" w:rsidP="00982392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82392">
        <w:rPr>
          <w:rFonts w:ascii="Times New Roman" w:eastAsia="Times New Roman" w:hAnsi="Times New Roman" w:cs="Times New Roman"/>
          <w:sz w:val="26"/>
          <w:szCs w:val="26"/>
          <w:lang w:eastAsia="ru-RU"/>
        </w:rPr>
        <w:t> </w:t>
      </w:r>
    </w:p>
    <w:p w14:paraId="4B3F422E" w14:textId="77777777" w:rsidR="00982392" w:rsidRPr="00982392" w:rsidRDefault="00982392" w:rsidP="00982392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982392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</w:p>
    <w:p w14:paraId="54DAAC7C" w14:textId="77777777" w:rsidR="00450CE4" w:rsidRDefault="00450CE4"/>
    <w:sectPr w:rsidR="00450C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zIzMDcwNjAwNjRV0lEKTi0uzszPAykwqgUAMcE/UywAAAA="/>
  </w:docVars>
  <w:rsids>
    <w:rsidRoot w:val="00982392"/>
    <w:rsid w:val="00053C7F"/>
    <w:rsid w:val="00120B34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12DB6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82392"/>
    <w:rsid w:val="009C2F38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A9BD85"/>
  <w15:chartTrackingRefBased/>
  <w15:docId w15:val="{436D840B-5E88-45EE-95A1-B255E3043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4">
    <w:name w:val="heading 4"/>
    <w:basedOn w:val="a"/>
    <w:link w:val="40"/>
    <w:uiPriority w:val="9"/>
    <w:qFormat/>
    <w:rsid w:val="0098239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Заголовок 4 Знак"/>
    <w:basedOn w:val="a0"/>
    <w:link w:val="4"/>
    <w:uiPriority w:val="9"/>
    <w:rsid w:val="00982392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3">
    <w:name w:val="Normal (Web)"/>
    <w:basedOn w:val="a"/>
    <w:uiPriority w:val="99"/>
    <w:semiHidden/>
    <w:unhideWhenUsed/>
    <w:rsid w:val="009823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629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45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15</Words>
  <Characters>659</Characters>
  <Application>Microsoft Office Word</Application>
  <DocSecurity>0</DocSecurity>
  <Lines>5</Lines>
  <Paragraphs>1</Paragraphs>
  <ScaleCrop>false</ScaleCrop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2</cp:revision>
  <dcterms:created xsi:type="dcterms:W3CDTF">2021-09-02T16:10:00Z</dcterms:created>
  <dcterms:modified xsi:type="dcterms:W3CDTF">2021-09-04T16:17:00Z</dcterms:modified>
</cp:coreProperties>
</file>